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39FD" w14:textId="77777777" w:rsidR="00E2602D" w:rsidRPr="003930A0" w:rsidRDefault="00E2602D" w:rsidP="003930A0">
      <w:pPr>
        <w:pStyle w:val="NoSpacing"/>
        <w:spacing w:after="160" w:line="259" w:lineRule="auto"/>
        <w:rPr>
          <w:noProof/>
          <w:lang w:val="en-US"/>
        </w:rPr>
      </w:pP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0A75BFB" wp14:editId="727C0A1A">
                <wp:simplePos x="0" y="0"/>
                <wp:positionH relativeFrom="column">
                  <wp:posOffset>4129405</wp:posOffset>
                </wp:positionH>
                <wp:positionV relativeFrom="paragraph">
                  <wp:posOffset>635</wp:posOffset>
                </wp:positionV>
                <wp:extent cx="2572385" cy="1405255"/>
                <wp:effectExtent l="0" t="0" r="0" b="4445"/>
                <wp:wrapSquare wrapText="bothSides"/>
                <wp:docPr id="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1405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3622F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1A8C05B" wp14:editId="3B3BB88F">
                                  <wp:extent cx="82296" cy="82296"/>
                                  <wp:effectExtent l="0" t="0" r="0" b="0"/>
                                  <wp:docPr id="1" name="Picture 1" descr="@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raphic 2" descr="@ with solid fill"/>
                                          <pic:cNvPicPr/>
                                        </pic:nvPicPr>
                                        <pic:blipFill>
                                          <a:blip r:embed="rId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Email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7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utkarsh.puranik@outlook.com</w:t>
                              </w:r>
                            </w:hyperlink>
                          </w:p>
                          <w:p w14:paraId="4BDA9039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EC3E24F" wp14:editId="6CD34657">
                                  <wp:extent cx="82296" cy="82296"/>
                                  <wp:effectExtent l="0" t="0" r="0" b="0"/>
                                  <wp:docPr id="2" name="Picture 2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raphic 3" descr="Receiver with solid fill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Phone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>+91 9644540540</w:t>
                            </w:r>
                          </w:p>
                          <w:p w14:paraId="1ADBAAF5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6B31633E" wp14:editId="72E6C73A">
                                  <wp:extent cx="80509" cy="82296"/>
                                  <wp:effectExtent l="0" t="0" r="0" b="0"/>
                                  <wp:docPr id="3" name="Picture 3" descr="Browser window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Graphic 4" descr="Browser window with solid fill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0509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Websit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Style w:val="Hyperlink"/>
                                <w:color w:val="000000" w:themeColor="text1"/>
                                <w:u w:val="none"/>
                                <w:lang w:val="pl-PL"/>
                              </w:rPr>
                              <w:t xml:space="preserve"> </w:t>
                            </w:r>
                            <w:hyperlink r:id="rId10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https://utkarshpuranik.com</w:t>
                              </w:r>
                            </w:hyperlink>
                          </w:p>
                          <w:p w14:paraId="783A4115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3A5579C5" wp14:editId="3811AF62">
                                  <wp:extent cx="82296" cy="82296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Graphic 5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</w:t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>inkedIn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12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https://in.linkedin.com/in/utkarshpuranik</w:t>
                              </w:r>
                            </w:hyperlink>
                          </w:p>
                          <w:p w14:paraId="6DDFB8CA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CC206A"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738FF9FE" wp14:editId="2E16AC56">
                                  <wp:extent cx="82296" cy="82296"/>
                                  <wp:effectExtent l="0" t="0" r="0" b="0"/>
                                  <wp:docPr id="5" name="Graphic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Graphic 6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GitHub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15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https://github.com/utkarshPuranik</w:t>
                              </w:r>
                            </w:hyperlink>
                          </w:p>
                          <w:p w14:paraId="3AC10875" w14:textId="77777777" w:rsidR="00E2602D" w:rsidRPr="006358AA" w:rsidRDefault="00E2602D" w:rsidP="00E2602D">
                            <w:pPr>
                              <w:rPr>
                                <w:rStyle w:val="Hyperlink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75BF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25.15pt;margin-top:.05pt;width:202.55pt;height:110.6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" filled="f" stroked="f">
                <v:textbox>
                  <w:txbxContent>
                    <w:p w14:paraId="7B03622F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11A8C05B" wp14:editId="3B3BB88F">
                            <wp:extent cx="82296" cy="82296"/>
                            <wp:effectExtent l="0" t="0" r="0" b="0"/>
                            <wp:docPr id="1" name="Picture 1" descr="@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raphic 2" descr="@ with solid fill"/>
                                    <pic:cNvPicPr/>
                                  </pic:nvPicPr>
                                  <pic:blipFill>
                                    <a:blip r:embed="rId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Email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hyperlink r:id="rId16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utkarsh.puranik@outlook.com</w:t>
                        </w:r>
                      </w:hyperlink>
                    </w:p>
                    <w:p w14:paraId="4BDA9039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0EC3E24F" wp14:editId="6CD34657">
                            <wp:extent cx="82296" cy="82296"/>
                            <wp:effectExtent l="0" t="0" r="0" b="0"/>
                            <wp:docPr id="2" name="Picture 2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raphic 3" descr="Receiver with solid fill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Phone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CC206A">
                        <w:rPr>
                          <w:sz w:val="16"/>
                          <w:szCs w:val="16"/>
                        </w:rPr>
                        <w:t>+91 9644540540</w:t>
                      </w:r>
                    </w:p>
                    <w:p w14:paraId="1ADBAAF5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6B31633E" wp14:editId="72E6C73A">
                            <wp:extent cx="80509" cy="82296"/>
                            <wp:effectExtent l="0" t="0" r="0" b="0"/>
                            <wp:docPr id="3" name="Picture 3" descr="Browser window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Graphic 4" descr="Browser window with solid fill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0509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Website</w:t>
                      </w:r>
                      <w:r>
                        <w:rPr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Style w:val="Hyperlink"/>
                          <w:color w:val="000000" w:themeColor="text1"/>
                          <w:u w:val="none"/>
                          <w:lang w:val="pl-PL"/>
                        </w:rPr>
                        <w:t xml:space="preserve"> </w:t>
                      </w:r>
                      <w:hyperlink r:id="rId17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https://utkarshpuranik.com</w:t>
                        </w:r>
                      </w:hyperlink>
                    </w:p>
                    <w:p w14:paraId="783A4115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3A5579C5" wp14:editId="3811AF62">
                            <wp:extent cx="82296" cy="82296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Graphic 5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 xml:space="preserve"> L</w:t>
                      </w:r>
                      <w:r w:rsidRPr="00CC206A">
                        <w:rPr>
                          <w:sz w:val="16"/>
                          <w:szCs w:val="16"/>
                        </w:rPr>
                        <w:t>inkedIn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hyperlink r:id="rId18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https://in.linkedin.com/in/utkarshpuranik</w:t>
                        </w:r>
                      </w:hyperlink>
                    </w:p>
                    <w:p w14:paraId="6DDFB8CA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 w:rsidRPr="00CC206A"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738FF9FE" wp14:editId="2E16AC56">
                            <wp:extent cx="82296" cy="82296"/>
                            <wp:effectExtent l="0" t="0" r="0" b="0"/>
                            <wp:docPr id="5" name="Graphic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Graphic 6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GitHub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hyperlink r:id="rId19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https://github.com/utkarshPuranik</w:t>
                        </w:r>
                      </w:hyperlink>
                    </w:p>
                    <w:p w14:paraId="3AC10875" w14:textId="77777777" w:rsidR="00E2602D" w:rsidRPr="006358AA" w:rsidRDefault="00E2602D" w:rsidP="00E2602D">
                      <w:pPr>
                        <w:rPr>
                          <w:rStyle w:val="Hyperlink"/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B19459D" wp14:editId="6390497C">
                <wp:simplePos x="0" y="0"/>
                <wp:positionH relativeFrom="column">
                  <wp:posOffset>4062730</wp:posOffset>
                </wp:positionH>
                <wp:positionV relativeFrom="paragraph">
                  <wp:posOffset>1757680</wp:posOffset>
                </wp:positionV>
                <wp:extent cx="2457450" cy="6467475"/>
                <wp:effectExtent l="0" t="0" r="0" b="0"/>
                <wp:wrapSquare wrapText="bothSides"/>
                <wp:docPr id="1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6467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A4CF3" w14:textId="77777777" w:rsidR="00E2602D" w:rsidRPr="006C0F22" w:rsidRDefault="00E2602D" w:rsidP="00E2602D">
                            <w:pPr>
                              <w:pStyle w:val="Title"/>
                              <w:jc w:val="left"/>
                              <w:rPr>
                                <w:rStyle w:val="IntenseReference"/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Skills</w:t>
                            </w:r>
                          </w:p>
                          <w:p w14:paraId="2C66EC42" w14:textId="04C3D113" w:rsidR="00E2602D" w:rsidRDefault="0065074B" w:rsidP="0058239B">
                            <w:pPr>
                              <w:pStyle w:val="Heading7"/>
                            </w:pPr>
                            <w:r>
                              <w:t>Technologies</w:t>
                            </w:r>
                          </w:p>
                          <w:p w14:paraId="03825BA0" w14:textId="77777777" w:rsidR="00E2602D" w:rsidRPr="00EF6D8C" w:rsidRDefault="00E2602D" w:rsidP="00E2602D">
                            <w:pPr>
                              <w:pStyle w:val="FirstParagraph"/>
                              <w:spacing w:before="0" w:after="120" w:line="264" w:lineRule="auto"/>
                              <w:rPr>
                                <w:bCs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EF6D8C">
                              <w:rPr>
                                <w:bCs/>
                                <w:sz w:val="20"/>
                                <w:szCs w:val="20"/>
                                <w:lang w:eastAsia="ja-JP"/>
                              </w:rPr>
                              <w:t>C#, SQL, JavaScript, .NET Core, Serverless, Containers, Kubernetes, GitHub, Azure, AWS, DevOps, Team City, Octopus Deploy, ASP.NET, Python, Snowflake, React, REST API, PowerShell</w:t>
                            </w:r>
                          </w:p>
                          <w:p w14:paraId="3B01ACB7" w14:textId="77777777" w:rsidR="00E2602D" w:rsidRDefault="00E2602D" w:rsidP="0058239B">
                            <w:pPr>
                              <w:pStyle w:val="Heading7"/>
                            </w:pPr>
                            <w:r>
                              <w:t>Others</w:t>
                            </w:r>
                          </w:p>
                          <w:p w14:paraId="4A4BCD09" w14:textId="77777777" w:rsidR="00E2602D" w:rsidRPr="00EF6D8C" w:rsidRDefault="00E2602D" w:rsidP="00E2602D">
                            <w:pPr>
                              <w:pStyle w:val="FirstParagraph"/>
                              <w:spacing w:before="0" w:after="120" w:line="264" w:lineRule="auto"/>
                              <w:rPr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  <w:lang w:eastAsia="ja-JP"/>
                              </w:rPr>
                              <w:t>Software Architecture, HLD, LLD, Algorithms, Data Structures, System Design, Project Management, Agile Methodologies, Cross functional team leadership, Cloud Solution Development</w:t>
                            </w:r>
                          </w:p>
                          <w:p w14:paraId="5905A2F7" w14:textId="77777777" w:rsidR="00E2602D" w:rsidRPr="00CE59BE" w:rsidRDefault="00E2602D" w:rsidP="00E2602D">
                            <w:pPr>
                              <w:pStyle w:val="Title"/>
                              <w:jc w:val="left"/>
                            </w:pPr>
                            <w:r w:rsidRPr="00CE59BE">
                              <w:t>Education</w:t>
                            </w:r>
                          </w:p>
                          <w:p w14:paraId="4849CF9F" w14:textId="2ACCEABE" w:rsidR="00E2602D" w:rsidRPr="00E2602D" w:rsidRDefault="00E2602D" w:rsidP="0058239B">
                            <w:pPr>
                              <w:pStyle w:val="Heading6"/>
                            </w:pPr>
                            <w:r w:rsidRPr="00E2602D">
                              <w:t xml:space="preserve">Bachelor of Engineering (Information Technology) | </w:t>
                            </w:r>
                            <w:r w:rsidRPr="00E2602D">
                              <w:rPr>
                                <w:i/>
                                <w:iCs/>
                              </w:rPr>
                              <w:t>Sep 2004 - Jun 2008</w:t>
                            </w:r>
                          </w:p>
                          <w:p w14:paraId="52AEE432" w14:textId="77777777" w:rsidR="00E2602D" w:rsidRPr="00EF6D8C" w:rsidRDefault="00E2602D" w:rsidP="00E2602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Mahakal Institute of Technology, Ujjain (RGPV)</w:t>
                            </w:r>
                          </w:p>
                          <w:p w14:paraId="1A753F6A" w14:textId="77777777" w:rsidR="00E2602D" w:rsidRPr="00E2602D" w:rsidRDefault="00E2602D" w:rsidP="00E2602D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F0E728B" w14:textId="77777777" w:rsidR="00E2602D" w:rsidRPr="00CE59BE" w:rsidRDefault="00E2602D" w:rsidP="00E2602D">
                            <w:pPr>
                              <w:pStyle w:val="Title"/>
                              <w:jc w:val="left"/>
                            </w:pPr>
                            <w:r w:rsidRPr="00CE59BE">
                              <w:t>Certifications</w:t>
                            </w:r>
                          </w:p>
                          <w:p w14:paraId="084CF858" w14:textId="77777777" w:rsidR="00E2602D" w:rsidRPr="00EF6D8C" w:rsidRDefault="00E2602D" w:rsidP="00E2602D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Microsoft Certified: Azure Solutions Architect Expert</w:t>
                            </w:r>
                          </w:p>
                          <w:p w14:paraId="0BE00424" w14:textId="77777777" w:rsidR="00E2602D" w:rsidRPr="00EF6D8C" w:rsidRDefault="00E2602D" w:rsidP="00E2602D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Microsoft Certified: Azure Developer Associate</w:t>
                            </w:r>
                          </w:p>
                          <w:p w14:paraId="2C0B8716" w14:textId="77777777" w:rsidR="00E2602D" w:rsidRPr="00EF6D8C" w:rsidRDefault="00E2602D" w:rsidP="00E2602D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Certified SAFe® 5 Practitioner</w:t>
                            </w:r>
                          </w:p>
                          <w:p w14:paraId="514A1EB3" w14:textId="77777777" w:rsidR="00E2602D" w:rsidRPr="002477F4" w:rsidRDefault="00E2602D" w:rsidP="00EF6D8C">
                            <w:pPr>
                              <w:pStyle w:val="NoSpacing"/>
                              <w:spacing w:after="160" w:line="259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9459D" id="_x0000_s1027" type="#_x0000_t202" style="position:absolute;margin-left:319.9pt;margin-top:138.4pt;width:193.5pt;height:509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" filled="f" stroked="f">
                <v:textbox>
                  <w:txbxContent>
                    <w:p w14:paraId="5BFA4CF3" w14:textId="77777777" w:rsidR="00E2602D" w:rsidRPr="006C0F22" w:rsidRDefault="00E2602D" w:rsidP="00E2602D">
                      <w:pPr>
                        <w:pStyle w:val="Title"/>
                        <w:jc w:val="left"/>
                        <w:rPr>
                          <w:rStyle w:val="IntenseReference"/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>Skills</w:t>
                      </w:r>
                    </w:p>
                    <w:p w14:paraId="2C66EC42" w14:textId="04C3D113" w:rsidR="00E2602D" w:rsidRDefault="0065074B" w:rsidP="0058239B">
                      <w:pPr>
                        <w:pStyle w:val="Heading7"/>
                      </w:pPr>
                      <w:r>
                        <w:t>Technologies</w:t>
                      </w:r>
                    </w:p>
                    <w:p w14:paraId="03825BA0" w14:textId="77777777" w:rsidR="00E2602D" w:rsidRPr="00EF6D8C" w:rsidRDefault="00E2602D" w:rsidP="00E2602D">
                      <w:pPr>
                        <w:pStyle w:val="FirstParagraph"/>
                        <w:spacing w:before="0" w:after="120" w:line="264" w:lineRule="auto"/>
                        <w:rPr>
                          <w:bCs/>
                          <w:sz w:val="20"/>
                          <w:szCs w:val="20"/>
                          <w:lang w:eastAsia="ja-JP"/>
                        </w:rPr>
                      </w:pPr>
                      <w:r w:rsidRPr="00EF6D8C">
                        <w:rPr>
                          <w:bCs/>
                          <w:sz w:val="20"/>
                          <w:szCs w:val="20"/>
                          <w:lang w:eastAsia="ja-JP"/>
                        </w:rPr>
                        <w:t>C#, SQL, JavaScript, .NET Core, Serverless, Containers, Kubernetes, GitHub, Azure, AWS, DevOps, Team City, Octopus Deploy, ASP.NET, Python, Snowflake, React, REST API, PowerShell</w:t>
                      </w:r>
                    </w:p>
                    <w:p w14:paraId="3B01ACB7" w14:textId="77777777" w:rsidR="00E2602D" w:rsidRDefault="00E2602D" w:rsidP="0058239B">
                      <w:pPr>
                        <w:pStyle w:val="Heading7"/>
                      </w:pPr>
                      <w:r>
                        <w:t>Others</w:t>
                      </w:r>
                    </w:p>
                    <w:p w14:paraId="4A4BCD09" w14:textId="77777777" w:rsidR="00E2602D" w:rsidRPr="00EF6D8C" w:rsidRDefault="00E2602D" w:rsidP="00E2602D">
                      <w:pPr>
                        <w:pStyle w:val="FirstParagraph"/>
                        <w:spacing w:before="0" w:after="120" w:line="264" w:lineRule="auto"/>
                        <w:rPr>
                          <w:sz w:val="20"/>
                          <w:szCs w:val="20"/>
                          <w:lang w:eastAsia="ja-JP"/>
                        </w:rPr>
                      </w:pPr>
                      <w:r w:rsidRPr="00EF6D8C">
                        <w:rPr>
                          <w:sz w:val="20"/>
                          <w:szCs w:val="20"/>
                          <w:lang w:eastAsia="ja-JP"/>
                        </w:rPr>
                        <w:t>Software Architecture, HLD, LLD, Algorithms, Data Structures, System Design, Project Management, Agile Methodologies, Cross functional team leadership, Cloud Solution Development</w:t>
                      </w:r>
                    </w:p>
                    <w:p w14:paraId="5905A2F7" w14:textId="77777777" w:rsidR="00E2602D" w:rsidRPr="00CE59BE" w:rsidRDefault="00E2602D" w:rsidP="00E2602D">
                      <w:pPr>
                        <w:pStyle w:val="Title"/>
                        <w:jc w:val="left"/>
                      </w:pPr>
                      <w:r w:rsidRPr="00CE59BE">
                        <w:t>Education</w:t>
                      </w:r>
                    </w:p>
                    <w:p w14:paraId="4849CF9F" w14:textId="2ACCEABE" w:rsidR="00E2602D" w:rsidRPr="00E2602D" w:rsidRDefault="00E2602D" w:rsidP="0058239B">
                      <w:pPr>
                        <w:pStyle w:val="Heading6"/>
                      </w:pPr>
                      <w:r w:rsidRPr="00E2602D">
                        <w:t xml:space="preserve">Bachelor of Engineering (Information Technology) | </w:t>
                      </w:r>
                      <w:r w:rsidRPr="00E2602D">
                        <w:rPr>
                          <w:i/>
                          <w:iCs/>
                        </w:rPr>
                        <w:t>Sep 2004 - Jun 2008</w:t>
                      </w:r>
                    </w:p>
                    <w:p w14:paraId="52AEE432" w14:textId="77777777" w:rsidR="00E2602D" w:rsidRPr="00EF6D8C" w:rsidRDefault="00E2602D" w:rsidP="00E2602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Mahakal Institute of Technology, Ujjain (RGPV)</w:t>
                      </w:r>
                    </w:p>
                    <w:p w14:paraId="1A753F6A" w14:textId="77777777" w:rsidR="00E2602D" w:rsidRPr="00E2602D" w:rsidRDefault="00E2602D" w:rsidP="00E2602D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  <w:p w14:paraId="1F0E728B" w14:textId="77777777" w:rsidR="00E2602D" w:rsidRPr="00CE59BE" w:rsidRDefault="00E2602D" w:rsidP="00E2602D">
                      <w:pPr>
                        <w:pStyle w:val="Title"/>
                        <w:jc w:val="left"/>
                      </w:pPr>
                      <w:r w:rsidRPr="00CE59BE">
                        <w:t>Certifications</w:t>
                      </w:r>
                    </w:p>
                    <w:p w14:paraId="084CF858" w14:textId="77777777" w:rsidR="00E2602D" w:rsidRPr="00EF6D8C" w:rsidRDefault="00E2602D" w:rsidP="00E2602D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Microsoft Certified: Azure Solutions Architect Expert</w:t>
                      </w:r>
                    </w:p>
                    <w:p w14:paraId="0BE00424" w14:textId="77777777" w:rsidR="00E2602D" w:rsidRPr="00EF6D8C" w:rsidRDefault="00E2602D" w:rsidP="00E2602D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Microsoft Certified: Azure Developer Associate</w:t>
                      </w:r>
                    </w:p>
                    <w:p w14:paraId="2C0B8716" w14:textId="77777777" w:rsidR="00E2602D" w:rsidRPr="00EF6D8C" w:rsidRDefault="00E2602D" w:rsidP="00E2602D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Certified SAFe® 5 Practitioner</w:t>
                      </w:r>
                    </w:p>
                    <w:p w14:paraId="514A1EB3" w14:textId="77777777" w:rsidR="00E2602D" w:rsidRPr="002477F4" w:rsidRDefault="00E2602D" w:rsidP="00EF6D8C">
                      <w:pPr>
                        <w:pStyle w:val="NoSpacing"/>
                        <w:spacing w:after="160" w:line="259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6015C1" wp14:editId="4E2F62AE">
                <wp:simplePos x="0" y="0"/>
                <wp:positionH relativeFrom="column">
                  <wp:posOffset>-480695</wp:posOffset>
                </wp:positionH>
                <wp:positionV relativeFrom="paragraph">
                  <wp:posOffset>1757680</wp:posOffset>
                </wp:positionV>
                <wp:extent cx="4381500" cy="6496050"/>
                <wp:effectExtent l="0" t="0" r="0" b="0"/>
                <wp:wrapSquare wrapText="bothSides"/>
                <wp:docPr id="19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0" cy="6496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D0B92" w14:textId="77777777" w:rsidR="00E2602D" w:rsidRDefault="00E2602D" w:rsidP="00EB79B9">
                            <w:pPr>
                              <w:pStyle w:val="Title"/>
                              <w:spacing w:after="240"/>
                              <w:jc w:val="left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Highlights</w:t>
                            </w:r>
                          </w:p>
                          <w:p w14:paraId="624BBEEB" w14:textId="5A396D34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 xml:space="preserve">Self-motivated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Software Engineer</w:t>
                            </w:r>
                            <w:r w:rsidRPr="0058239B">
                              <w:rPr>
                                <w:rFonts w:cstheme="minorHAnsi"/>
                              </w:rPr>
                              <w:t>/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Architect</w:t>
                            </w:r>
                            <w:r w:rsidRPr="0058239B">
                              <w:rPr>
                                <w:rFonts w:cstheme="minorHAnsi"/>
                              </w:rPr>
                              <w:t>/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Manager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with 14 years of experience in system design, development and implementation using Microsoft Technologies for Enterprise applications</w:t>
                            </w:r>
                            <w:r w:rsidR="00CB3CAC"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0EE81976" w14:textId="681F5208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 xml:space="preserve">Can provide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Technical Leadership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 xml:space="preserve">,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Project Management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 xml:space="preserve">,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Software Design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 xml:space="preserve">,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Development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and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Ensure Delivery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that matches the highest standards in terms of functionality along with quality</w:t>
                            </w:r>
                            <w:r w:rsidR="00CB3CAC"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79258068" w14:textId="149AFD90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>A highly analytical person with proven problem-solving skills and a knack for understanding business processes to providing better technical solutions</w:t>
                            </w:r>
                            <w:r w:rsidR="00CB3CAC"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2EBC0CFE" w14:textId="77777777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 xml:space="preserve">Strong leader with Management experience offering strong experience in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.NET Technologies</w:t>
                            </w:r>
                            <w:r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05C218BA" w14:textId="18FE2C12" w:rsidR="000D5CD5" w:rsidRPr="0058239B" w:rsidRDefault="000D5CD5" w:rsidP="00CB3CAC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>Individual with experience with Azure and AWS with a focus on cloud-native development</w:t>
                            </w:r>
                            <w:r w:rsidR="00CB3CAC"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3A27C119" w14:textId="68584333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 xml:space="preserve">Extensive Hands-on and expertise in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.NET Core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>,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C#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>,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 xml:space="preserve"> ASP.NET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>,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 xml:space="preserve"> REST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>,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 xml:space="preserve"> T-SQL/PL-SQL</w:t>
                            </w:r>
                            <w:r w:rsidRPr="0058239B">
                              <w:rPr>
                                <w:rFonts w:cstheme="minorHAnsi"/>
                                <w:bCs/>
                              </w:rPr>
                              <w:t>,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 xml:space="preserve"> JavaScript</w:t>
                            </w:r>
                            <w:r w:rsidR="00CB3CAC" w:rsidRPr="0058239B">
                              <w:rPr>
                                <w:rFonts w:cstheme="minorHAnsi"/>
                                <w:b/>
                              </w:rPr>
                              <w:t>.</w:t>
                            </w:r>
                          </w:p>
                          <w:p w14:paraId="2227ADAF" w14:textId="47F842C5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>Rich experience in project management in all phases of the project life cycle. Manage the day-to-day project activities including risk assessment. Maintain and update project plans</w:t>
                            </w:r>
                            <w:r w:rsidR="00CB3CAC"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673ED5A2" w14:textId="691E9299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>Worked on</w:t>
                            </w:r>
                            <w:r w:rsidR="00AA7B33" w:rsidRPr="0058239B">
                              <w:rPr>
                                <w:rFonts w:cstheme="minorHAnsi"/>
                              </w:rPr>
                              <w:t xml:space="preserve"> high volume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="00580D34" w:rsidRPr="0058239B">
                              <w:rPr>
                                <w:rFonts w:cstheme="minorHAnsi"/>
                              </w:rPr>
                              <w:t xml:space="preserve">&amp; </w:t>
                            </w:r>
                            <w:r w:rsidR="00AA7B33" w:rsidRPr="0058239B">
                              <w:rPr>
                                <w:rFonts w:cstheme="minorHAnsi"/>
                              </w:rPr>
                              <w:t xml:space="preserve">scalable </w:t>
                            </w:r>
                            <w:r w:rsidR="00580D34" w:rsidRPr="0058239B">
                              <w:rPr>
                                <w:rFonts w:cstheme="minorHAnsi"/>
                              </w:rPr>
                              <w:t xml:space="preserve">distributed </w:t>
                            </w:r>
                            <w:r w:rsidRPr="0058239B">
                              <w:rPr>
                                <w:rFonts w:cstheme="minorHAnsi"/>
                              </w:rPr>
                              <w:t>enterprise applications</w:t>
                            </w:r>
                            <w:r w:rsidR="00AA7B33" w:rsidRPr="0058239B">
                              <w:rPr>
                                <w:rFonts w:cstheme="minorHAnsi"/>
                              </w:rPr>
                              <w:t>.</w:t>
                            </w:r>
                          </w:p>
                          <w:p w14:paraId="7096977E" w14:textId="54D1CFF5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 xml:space="preserve">Experience in handling various backend data sources like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Azure SQL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MS SQL Server</w:t>
                            </w:r>
                            <w:r w:rsidRPr="0058239B">
                              <w:rPr>
                                <w:rFonts w:cstheme="minorHAnsi"/>
                              </w:rPr>
                              <w:t>,</w:t>
                            </w:r>
                            <w:r w:rsidR="00580D34" w:rsidRPr="0058239B"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Oracle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databases using SQL queries and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SQL Jobs</w:t>
                            </w:r>
                            <w:r w:rsidR="00CB3CAC" w:rsidRPr="0058239B">
                              <w:rPr>
                                <w:rFonts w:cstheme="minorHAnsi"/>
                                <w:b/>
                              </w:rPr>
                              <w:t>.</w:t>
                            </w:r>
                          </w:p>
                          <w:p w14:paraId="5C3EAF56" w14:textId="2B20A23E" w:rsidR="000D5CD5" w:rsidRPr="0058239B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rFonts w:cstheme="minorHAnsi"/>
                              </w:rPr>
                            </w:pPr>
                            <w:r w:rsidRPr="0058239B">
                              <w:rPr>
                                <w:rFonts w:cstheme="minorHAnsi"/>
                              </w:rPr>
                              <w:t xml:space="preserve">Adhered to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Object-Oriented Methodologies</w:t>
                            </w:r>
                            <w:r w:rsidRPr="0058239B">
                              <w:rPr>
                                <w:rFonts w:cstheme="minorHAnsi"/>
                              </w:rPr>
                              <w:t xml:space="preserve"> and </w:t>
                            </w:r>
                            <w:r w:rsidRPr="0058239B">
                              <w:rPr>
                                <w:rFonts w:cstheme="minorHAnsi"/>
                                <w:b/>
                              </w:rPr>
                              <w:t>Used Various Designs</w:t>
                            </w:r>
                            <w:r w:rsidR="00CB3CAC" w:rsidRPr="0058239B">
                              <w:rPr>
                                <w:rFonts w:cstheme="minorHAnsi"/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015C1" id="_x0000_s1028" type="#_x0000_t202" style="position:absolute;margin-left:-37.85pt;margin-top:138.4pt;width:345pt;height:511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" filled="f" stroked="f">
                <v:textbox>
                  <w:txbxContent>
                    <w:p w14:paraId="487D0B92" w14:textId="77777777" w:rsidR="00E2602D" w:rsidRDefault="00E2602D" w:rsidP="00EB79B9">
                      <w:pPr>
                        <w:pStyle w:val="Title"/>
                        <w:spacing w:after="240"/>
                        <w:jc w:val="left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>Highlights</w:t>
                      </w:r>
                    </w:p>
                    <w:p w14:paraId="624BBEEB" w14:textId="5A396D34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 xml:space="preserve">Self-motivated </w:t>
                      </w:r>
                      <w:r w:rsidRPr="0058239B">
                        <w:rPr>
                          <w:rFonts w:cstheme="minorHAnsi"/>
                          <w:b/>
                        </w:rPr>
                        <w:t>Software Engineer</w:t>
                      </w:r>
                      <w:r w:rsidRPr="0058239B">
                        <w:rPr>
                          <w:rFonts w:cstheme="minorHAnsi"/>
                        </w:rPr>
                        <w:t>/</w:t>
                      </w:r>
                      <w:r w:rsidRPr="0058239B">
                        <w:rPr>
                          <w:rFonts w:cstheme="minorHAnsi"/>
                          <w:b/>
                        </w:rPr>
                        <w:t>Architect</w:t>
                      </w:r>
                      <w:r w:rsidRPr="0058239B">
                        <w:rPr>
                          <w:rFonts w:cstheme="minorHAnsi"/>
                        </w:rPr>
                        <w:t>/</w:t>
                      </w:r>
                      <w:r w:rsidRPr="0058239B">
                        <w:rPr>
                          <w:rFonts w:cstheme="minorHAnsi"/>
                          <w:b/>
                        </w:rPr>
                        <w:t>Manager</w:t>
                      </w:r>
                      <w:r w:rsidRPr="0058239B">
                        <w:rPr>
                          <w:rFonts w:cstheme="minorHAnsi"/>
                        </w:rPr>
                        <w:t xml:space="preserve"> with 14 years of experience in system design, development and implementation using Microsoft Technologies for Enterprise applications</w:t>
                      </w:r>
                      <w:r w:rsidR="00CB3CAC" w:rsidRPr="0058239B">
                        <w:rPr>
                          <w:rFonts w:cstheme="minorHAnsi"/>
                        </w:rPr>
                        <w:t>.</w:t>
                      </w:r>
                    </w:p>
                    <w:p w14:paraId="0EE81976" w14:textId="681F5208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 xml:space="preserve">Can provide </w:t>
                      </w:r>
                      <w:r w:rsidRPr="0058239B">
                        <w:rPr>
                          <w:rFonts w:cstheme="minorHAnsi"/>
                          <w:b/>
                        </w:rPr>
                        <w:t>Technical Leadership</w:t>
                      </w:r>
                      <w:r w:rsidRPr="0058239B">
                        <w:rPr>
                          <w:rFonts w:cstheme="minorHAnsi"/>
                          <w:bCs/>
                        </w:rPr>
                        <w:t xml:space="preserve">, </w:t>
                      </w:r>
                      <w:r w:rsidRPr="0058239B">
                        <w:rPr>
                          <w:rFonts w:cstheme="minorHAnsi"/>
                          <w:b/>
                        </w:rPr>
                        <w:t>Project Management</w:t>
                      </w:r>
                      <w:r w:rsidRPr="0058239B">
                        <w:rPr>
                          <w:rFonts w:cstheme="minorHAnsi"/>
                          <w:bCs/>
                        </w:rPr>
                        <w:t xml:space="preserve">, </w:t>
                      </w:r>
                      <w:r w:rsidRPr="0058239B">
                        <w:rPr>
                          <w:rFonts w:cstheme="minorHAnsi"/>
                          <w:b/>
                        </w:rPr>
                        <w:t>Software Design</w:t>
                      </w:r>
                      <w:r w:rsidRPr="0058239B">
                        <w:rPr>
                          <w:rFonts w:cstheme="minorHAnsi"/>
                          <w:bCs/>
                        </w:rPr>
                        <w:t xml:space="preserve">, </w:t>
                      </w:r>
                      <w:r w:rsidRPr="0058239B">
                        <w:rPr>
                          <w:rFonts w:cstheme="minorHAnsi"/>
                          <w:b/>
                        </w:rPr>
                        <w:t>Development</w:t>
                      </w:r>
                      <w:r w:rsidRPr="0058239B">
                        <w:rPr>
                          <w:rFonts w:cstheme="minorHAnsi"/>
                        </w:rPr>
                        <w:t xml:space="preserve"> and </w:t>
                      </w:r>
                      <w:r w:rsidRPr="0058239B">
                        <w:rPr>
                          <w:rFonts w:cstheme="minorHAnsi"/>
                          <w:b/>
                        </w:rPr>
                        <w:t>Ensure Delivery</w:t>
                      </w:r>
                      <w:r w:rsidRPr="0058239B">
                        <w:rPr>
                          <w:rFonts w:cstheme="minorHAnsi"/>
                        </w:rPr>
                        <w:t xml:space="preserve"> that matches the highest standards in terms of functionality along with quality</w:t>
                      </w:r>
                      <w:r w:rsidR="00CB3CAC" w:rsidRPr="0058239B">
                        <w:rPr>
                          <w:rFonts w:cstheme="minorHAnsi"/>
                        </w:rPr>
                        <w:t>.</w:t>
                      </w:r>
                    </w:p>
                    <w:p w14:paraId="79258068" w14:textId="149AFD90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>A highly analytical person with proven problem-solving skills and a knack for understanding business processes to providing better technical solutions</w:t>
                      </w:r>
                      <w:r w:rsidR="00CB3CAC" w:rsidRPr="0058239B">
                        <w:rPr>
                          <w:rFonts w:cstheme="minorHAnsi"/>
                        </w:rPr>
                        <w:t>.</w:t>
                      </w:r>
                    </w:p>
                    <w:p w14:paraId="2EBC0CFE" w14:textId="77777777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 xml:space="preserve">Strong leader with Management experience offering strong experience in </w:t>
                      </w:r>
                      <w:r w:rsidRPr="0058239B">
                        <w:rPr>
                          <w:rFonts w:cstheme="minorHAnsi"/>
                          <w:b/>
                        </w:rPr>
                        <w:t>.NET Technologies</w:t>
                      </w:r>
                      <w:r w:rsidRPr="0058239B">
                        <w:rPr>
                          <w:rFonts w:cstheme="minorHAnsi"/>
                        </w:rPr>
                        <w:t>.</w:t>
                      </w:r>
                    </w:p>
                    <w:p w14:paraId="05C218BA" w14:textId="18FE2C12" w:rsidR="000D5CD5" w:rsidRPr="0058239B" w:rsidRDefault="000D5CD5" w:rsidP="00CB3CAC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>Individual with experience with Azure and AWS with a focus on cloud-native development</w:t>
                      </w:r>
                      <w:r w:rsidR="00CB3CAC" w:rsidRPr="0058239B">
                        <w:rPr>
                          <w:rFonts w:cstheme="minorHAnsi"/>
                        </w:rPr>
                        <w:t>.</w:t>
                      </w:r>
                    </w:p>
                    <w:p w14:paraId="3A27C119" w14:textId="68584333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 xml:space="preserve">Extensive Hands-on and expertise in </w:t>
                      </w:r>
                      <w:r w:rsidRPr="0058239B">
                        <w:rPr>
                          <w:rFonts w:cstheme="minorHAnsi"/>
                          <w:b/>
                        </w:rPr>
                        <w:t>.NET Core</w:t>
                      </w:r>
                      <w:r w:rsidRPr="0058239B">
                        <w:rPr>
                          <w:rFonts w:cstheme="minorHAnsi"/>
                          <w:bCs/>
                        </w:rPr>
                        <w:t>,</w:t>
                      </w:r>
                      <w:r w:rsidRPr="0058239B">
                        <w:rPr>
                          <w:rFonts w:cstheme="minorHAnsi"/>
                        </w:rPr>
                        <w:t xml:space="preserve"> </w:t>
                      </w:r>
                      <w:r w:rsidRPr="0058239B">
                        <w:rPr>
                          <w:rFonts w:cstheme="minorHAnsi"/>
                          <w:b/>
                        </w:rPr>
                        <w:t>C#</w:t>
                      </w:r>
                      <w:r w:rsidRPr="0058239B">
                        <w:rPr>
                          <w:rFonts w:cstheme="minorHAnsi"/>
                          <w:bCs/>
                        </w:rPr>
                        <w:t>,</w:t>
                      </w:r>
                      <w:r w:rsidRPr="0058239B">
                        <w:rPr>
                          <w:rFonts w:cstheme="minorHAnsi"/>
                          <w:b/>
                        </w:rPr>
                        <w:t xml:space="preserve"> ASP.NET</w:t>
                      </w:r>
                      <w:r w:rsidRPr="0058239B">
                        <w:rPr>
                          <w:rFonts w:cstheme="minorHAnsi"/>
                          <w:bCs/>
                        </w:rPr>
                        <w:t>,</w:t>
                      </w:r>
                      <w:r w:rsidRPr="0058239B">
                        <w:rPr>
                          <w:rFonts w:cstheme="minorHAnsi"/>
                          <w:b/>
                        </w:rPr>
                        <w:t xml:space="preserve"> REST</w:t>
                      </w:r>
                      <w:r w:rsidRPr="0058239B">
                        <w:rPr>
                          <w:rFonts w:cstheme="minorHAnsi"/>
                          <w:bCs/>
                        </w:rPr>
                        <w:t>,</w:t>
                      </w:r>
                      <w:r w:rsidRPr="0058239B">
                        <w:rPr>
                          <w:rFonts w:cstheme="minorHAnsi"/>
                          <w:b/>
                        </w:rPr>
                        <w:t xml:space="preserve"> T-SQL/PL-SQL</w:t>
                      </w:r>
                      <w:r w:rsidRPr="0058239B">
                        <w:rPr>
                          <w:rFonts w:cstheme="minorHAnsi"/>
                          <w:bCs/>
                        </w:rPr>
                        <w:t>,</w:t>
                      </w:r>
                      <w:r w:rsidRPr="0058239B">
                        <w:rPr>
                          <w:rFonts w:cstheme="minorHAnsi"/>
                          <w:b/>
                        </w:rPr>
                        <w:t xml:space="preserve"> JavaScript</w:t>
                      </w:r>
                      <w:r w:rsidR="00CB3CAC" w:rsidRPr="0058239B">
                        <w:rPr>
                          <w:rFonts w:cstheme="minorHAnsi"/>
                          <w:b/>
                        </w:rPr>
                        <w:t>.</w:t>
                      </w:r>
                    </w:p>
                    <w:p w14:paraId="2227ADAF" w14:textId="47F842C5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>Rich experience in project management in all phases of the project life cycle. Manage the day-to-day project activities including risk assessment. Maintain and update project plans</w:t>
                      </w:r>
                      <w:r w:rsidR="00CB3CAC" w:rsidRPr="0058239B">
                        <w:rPr>
                          <w:rFonts w:cstheme="minorHAnsi"/>
                        </w:rPr>
                        <w:t>.</w:t>
                      </w:r>
                    </w:p>
                    <w:p w14:paraId="673ED5A2" w14:textId="691E9299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>Worked on</w:t>
                      </w:r>
                      <w:r w:rsidR="00AA7B33" w:rsidRPr="0058239B">
                        <w:rPr>
                          <w:rFonts w:cstheme="minorHAnsi"/>
                        </w:rPr>
                        <w:t xml:space="preserve"> high volume</w:t>
                      </w:r>
                      <w:r w:rsidRPr="0058239B">
                        <w:rPr>
                          <w:rFonts w:cstheme="minorHAnsi"/>
                        </w:rPr>
                        <w:t xml:space="preserve"> </w:t>
                      </w:r>
                      <w:r w:rsidR="00580D34" w:rsidRPr="0058239B">
                        <w:rPr>
                          <w:rFonts w:cstheme="minorHAnsi"/>
                        </w:rPr>
                        <w:t xml:space="preserve">&amp; </w:t>
                      </w:r>
                      <w:r w:rsidR="00AA7B33" w:rsidRPr="0058239B">
                        <w:rPr>
                          <w:rFonts w:cstheme="minorHAnsi"/>
                        </w:rPr>
                        <w:t xml:space="preserve">scalable </w:t>
                      </w:r>
                      <w:r w:rsidR="00580D34" w:rsidRPr="0058239B">
                        <w:rPr>
                          <w:rFonts w:cstheme="minorHAnsi"/>
                        </w:rPr>
                        <w:t xml:space="preserve">distributed </w:t>
                      </w:r>
                      <w:r w:rsidRPr="0058239B">
                        <w:rPr>
                          <w:rFonts w:cstheme="minorHAnsi"/>
                        </w:rPr>
                        <w:t>enterprise applications</w:t>
                      </w:r>
                      <w:r w:rsidR="00AA7B33" w:rsidRPr="0058239B">
                        <w:rPr>
                          <w:rFonts w:cstheme="minorHAnsi"/>
                        </w:rPr>
                        <w:t>.</w:t>
                      </w:r>
                    </w:p>
                    <w:p w14:paraId="7096977E" w14:textId="54D1CFF5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 xml:space="preserve">Experience in handling various backend data sources like </w:t>
                      </w:r>
                      <w:r w:rsidRPr="0058239B">
                        <w:rPr>
                          <w:rFonts w:cstheme="minorHAnsi"/>
                          <w:b/>
                        </w:rPr>
                        <w:t>Azure SQL</w:t>
                      </w:r>
                      <w:r w:rsidRPr="0058239B">
                        <w:rPr>
                          <w:rFonts w:cstheme="minorHAnsi"/>
                        </w:rPr>
                        <w:t xml:space="preserve">, </w:t>
                      </w:r>
                      <w:r w:rsidRPr="0058239B">
                        <w:rPr>
                          <w:rFonts w:cstheme="minorHAnsi"/>
                          <w:b/>
                        </w:rPr>
                        <w:t>MS SQL Server</w:t>
                      </w:r>
                      <w:r w:rsidRPr="0058239B">
                        <w:rPr>
                          <w:rFonts w:cstheme="minorHAnsi"/>
                        </w:rPr>
                        <w:t>,</w:t>
                      </w:r>
                      <w:r w:rsidR="00580D34" w:rsidRPr="0058239B">
                        <w:rPr>
                          <w:rFonts w:cstheme="minorHAnsi"/>
                        </w:rPr>
                        <w:t xml:space="preserve"> </w:t>
                      </w:r>
                      <w:r w:rsidRPr="0058239B">
                        <w:rPr>
                          <w:rFonts w:cstheme="minorHAnsi"/>
                          <w:b/>
                        </w:rPr>
                        <w:t>Oracle</w:t>
                      </w:r>
                      <w:r w:rsidRPr="0058239B">
                        <w:rPr>
                          <w:rFonts w:cstheme="minorHAnsi"/>
                        </w:rPr>
                        <w:t xml:space="preserve"> databases using SQL queries and </w:t>
                      </w:r>
                      <w:r w:rsidRPr="0058239B">
                        <w:rPr>
                          <w:rFonts w:cstheme="minorHAnsi"/>
                          <w:b/>
                        </w:rPr>
                        <w:t>SQL Jobs</w:t>
                      </w:r>
                      <w:r w:rsidR="00CB3CAC" w:rsidRPr="0058239B">
                        <w:rPr>
                          <w:rFonts w:cstheme="minorHAnsi"/>
                          <w:b/>
                        </w:rPr>
                        <w:t>.</w:t>
                      </w:r>
                    </w:p>
                    <w:p w14:paraId="5C3EAF56" w14:textId="2B20A23E" w:rsidR="000D5CD5" w:rsidRPr="0058239B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rFonts w:cstheme="minorHAnsi"/>
                        </w:rPr>
                      </w:pPr>
                      <w:r w:rsidRPr="0058239B">
                        <w:rPr>
                          <w:rFonts w:cstheme="minorHAnsi"/>
                        </w:rPr>
                        <w:t xml:space="preserve">Adhered to </w:t>
                      </w:r>
                      <w:r w:rsidRPr="0058239B">
                        <w:rPr>
                          <w:rFonts w:cstheme="minorHAnsi"/>
                          <w:b/>
                        </w:rPr>
                        <w:t>Object-Oriented Methodologies</w:t>
                      </w:r>
                      <w:r w:rsidRPr="0058239B">
                        <w:rPr>
                          <w:rFonts w:cstheme="minorHAnsi"/>
                        </w:rPr>
                        <w:t xml:space="preserve"> and </w:t>
                      </w:r>
                      <w:r w:rsidRPr="0058239B">
                        <w:rPr>
                          <w:rFonts w:cstheme="minorHAnsi"/>
                          <w:b/>
                        </w:rPr>
                        <w:t>Used Various Designs</w:t>
                      </w:r>
                      <w:r w:rsidR="00CB3CAC" w:rsidRPr="0058239B">
                        <w:rPr>
                          <w:rFonts w:cstheme="minorHAnsi"/>
                          <w:b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E997B0" wp14:editId="3E6CF2AF">
                <wp:simplePos x="0" y="0"/>
                <wp:positionH relativeFrom="column">
                  <wp:posOffset>4005580</wp:posOffset>
                </wp:positionH>
                <wp:positionV relativeFrom="paragraph">
                  <wp:posOffset>1833880</wp:posOffset>
                </wp:positionV>
                <wp:extent cx="0" cy="6858000"/>
                <wp:effectExtent l="0" t="0" r="19050" b="19050"/>
                <wp:wrapNone/>
                <wp:docPr id="20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E884F8" id="Łącznik prosty 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4pt,144.4pt" to="315.4pt,6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" strokecolor="#7f7f7f [1612]" strokeweight=".5pt">
                <v:stroke joinstyle="miter"/>
              </v:lin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4A702CE" wp14:editId="462393DE">
                <wp:simplePos x="0" y="0"/>
                <wp:positionH relativeFrom="column">
                  <wp:posOffset>-356870</wp:posOffset>
                </wp:positionH>
                <wp:positionV relativeFrom="paragraph">
                  <wp:posOffset>128905</wp:posOffset>
                </wp:positionV>
                <wp:extent cx="4314825" cy="1323975"/>
                <wp:effectExtent l="0" t="0" r="0" b="0"/>
                <wp:wrapSquare wrapText="bothSides"/>
                <wp:docPr id="2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1323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553F0" w14:textId="77777777" w:rsidR="00E2602D" w:rsidRPr="002477F4" w:rsidRDefault="00E2602D" w:rsidP="00E2602D">
                            <w:pPr>
                              <w:jc w:val="right"/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6"/>
                                <w:szCs w:val="56"/>
                              </w:rPr>
                              <w:t>Utkarsh</w:t>
                            </w:r>
                            <w:r w:rsidRPr="002477F4"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  <w:t>Puranik</w:t>
                            </w:r>
                            <w:r w:rsidRPr="002477F4"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702CE" id="_x0000_s1029" type="#_x0000_t202" style="position:absolute;margin-left:-28.1pt;margin-top:10.15pt;width:339.75pt;height:104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" filled="f" stroked="f">
                <v:textbox>
                  <w:txbxContent>
                    <w:p w14:paraId="3C5553F0" w14:textId="77777777" w:rsidR="00E2602D" w:rsidRPr="002477F4" w:rsidRDefault="00E2602D" w:rsidP="00E2602D">
                      <w:pPr>
                        <w:jc w:val="right"/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56"/>
                          <w:szCs w:val="56"/>
                        </w:rPr>
                        <w:t>Utkarsh</w:t>
                      </w:r>
                      <w:r w:rsidRPr="002477F4"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  <w:t>Puranik</w:t>
                      </w:r>
                      <w:r w:rsidRPr="002477F4"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EC8F60" wp14:editId="57454D03">
                <wp:simplePos x="0" y="0"/>
                <wp:positionH relativeFrom="column">
                  <wp:posOffset>4005580</wp:posOffset>
                </wp:positionH>
                <wp:positionV relativeFrom="paragraph">
                  <wp:posOffset>-318770</wp:posOffset>
                </wp:positionV>
                <wp:extent cx="0" cy="1543050"/>
                <wp:effectExtent l="0" t="0" r="19050" b="19050"/>
                <wp:wrapNone/>
                <wp:docPr id="22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3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97866" id="Łącznik prosty 3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5.4pt,-25.1pt" to="315.4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" strokecolor="#7f7f7f [1612]" strokeweight=".5pt">
                <v:stroke joinstyle="miter"/>
              </v:lin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A83E97" wp14:editId="3502180E">
                <wp:simplePos x="0" y="0"/>
                <wp:positionH relativeFrom="column">
                  <wp:posOffset>-909320</wp:posOffset>
                </wp:positionH>
                <wp:positionV relativeFrom="paragraph">
                  <wp:posOffset>-899795</wp:posOffset>
                </wp:positionV>
                <wp:extent cx="7800975" cy="2409825"/>
                <wp:effectExtent l="0" t="0" r="9525" b="9525"/>
                <wp:wrapNone/>
                <wp:docPr id="23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24098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38DC1" w14:textId="042164BF" w:rsidR="0058239B" w:rsidRPr="0058239B" w:rsidRDefault="0058239B" w:rsidP="0058239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83E97" id="Prostokąt 1" o:spid="_x0000_s1030" style="position:absolute;margin-left:-71.6pt;margin-top:-70.85pt;width:614.25pt;height:189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" fillcolor="#acb9ca [1311]" stroked="f" strokeweight="1pt">
                <v:textbox>
                  <w:txbxContent>
                    <w:p w14:paraId="7E238DC1" w14:textId="042164BF" w:rsidR="0058239B" w:rsidRPr="0058239B" w:rsidRDefault="0058239B" w:rsidP="0058239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9B65CD2" w14:textId="69FD1A20" w:rsidR="003E463C" w:rsidRDefault="000D5CD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EE01CD2" wp14:editId="04A0D3E0">
                <wp:simplePos x="0" y="0"/>
                <wp:positionH relativeFrom="column">
                  <wp:posOffset>-481330</wp:posOffset>
                </wp:positionH>
                <wp:positionV relativeFrom="paragraph">
                  <wp:posOffset>0</wp:posOffset>
                </wp:positionV>
                <wp:extent cx="6886575" cy="8265160"/>
                <wp:effectExtent l="0" t="0" r="0" b="254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6575" cy="8265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91204" w14:textId="1D9D2668" w:rsidR="007A59EE" w:rsidRPr="00E94D8C" w:rsidRDefault="007A59EE" w:rsidP="00EB79B9">
                            <w:pPr>
                              <w:pStyle w:val="Title"/>
                              <w:spacing w:after="240"/>
                              <w:jc w:val="left"/>
                              <w:rPr>
                                <w:rStyle w:val="IntenseReference"/>
                                <w:color w:val="000000" w:themeColor="text1"/>
                                <w:lang w:val="en-US"/>
                              </w:rPr>
                            </w:pPr>
                            <w:r w:rsidRPr="00E94D8C">
                              <w:rPr>
                                <w:color w:val="000000" w:themeColor="text1"/>
                                <w:lang w:val="en-US"/>
                              </w:rPr>
                              <w:t>Experience</w:t>
                            </w:r>
                          </w:p>
                          <w:p w14:paraId="0004D5A9" w14:textId="4DFF0176" w:rsidR="007A59EE" w:rsidRDefault="00EF6D8C" w:rsidP="007A59EE">
                            <w:pPr>
                              <w:pStyle w:val="NoSpacing"/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WM UNIVERSAL SOLUTIONS PVT. LTD. </w:t>
                            </w:r>
                            <w:r w:rsidR="007A59EE"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- </w:t>
                            </w:r>
                            <w:r w:rsidR="007A59EE" w:rsidRPr="0058239B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0</w:t>
                            </w:r>
                            <w:r w:rsidRPr="0058239B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="007A59EE" w:rsidRPr="0058239B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/2015 to </w:t>
                            </w:r>
                            <w:r w:rsidRPr="0058239B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Present</w:t>
                            </w:r>
                          </w:p>
                          <w:p w14:paraId="4AE7DA64" w14:textId="52D417E1" w:rsidR="002D02F2" w:rsidRPr="002D02F2" w:rsidRDefault="002D02F2" w:rsidP="007A59EE">
                            <w:pPr>
                              <w:pStyle w:val="NoSpacing"/>
                            </w:pPr>
                            <w:r w:rsidRPr="002D02F2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Digital Deputy Manager</w:t>
                            </w:r>
                            <w:r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  <w:t xml:space="preserve"> </w:t>
                            </w:r>
                            <w:r w:rsidRPr="0058239B">
                              <w:rPr>
                                <w:rFonts w:cstheme="minorHAnsi"/>
                                <w:bCs/>
                                <w:lang w:val="en-US"/>
                              </w:rPr>
                              <w:t xml:space="preserve">– </w:t>
                            </w:r>
                            <w:r w:rsidRPr="0058239B"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  <w:t>01/2020 to Present</w:t>
                            </w:r>
                          </w:p>
                          <w:p w14:paraId="282CF862" w14:textId="33CCAAB1" w:rsidR="00112121" w:rsidRPr="0058239B" w:rsidRDefault="002D02F2" w:rsidP="0011212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ind w:left="720"/>
                              <w:rPr>
                                <w:rFonts w:cstheme="minorHAnsi"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lang w:val="en-US"/>
                              </w:rPr>
                              <w:t xml:space="preserve">Previous </w:t>
                            </w:r>
                            <w:r w:rsidR="00112121" w:rsidRPr="0058239B">
                              <w:rPr>
                                <w:rFonts w:cstheme="minorHAnsi"/>
                                <w:bCs/>
                                <w:lang w:val="en-US"/>
                              </w:rPr>
                              <w:t>Roles</w:t>
                            </w:r>
                          </w:p>
                          <w:p w14:paraId="4DAFE5F0" w14:textId="429A9EA2" w:rsidR="0065074B" w:rsidRPr="0058239B" w:rsidRDefault="0065074B" w:rsidP="0011212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bCs/>
                                <w:lang w:val="en-US"/>
                              </w:rPr>
                              <w:t xml:space="preserve">Principal Software Engineer – </w:t>
                            </w:r>
                            <w:r w:rsidRPr="0058239B"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  <w:t>10/2017 to 12/2019</w:t>
                            </w:r>
                          </w:p>
                          <w:p w14:paraId="40C48125" w14:textId="3172BF38" w:rsidR="0065074B" w:rsidRPr="0058239B" w:rsidRDefault="0065074B" w:rsidP="0011212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bCs/>
                                <w:lang w:val="en-US"/>
                              </w:rPr>
                              <w:t xml:space="preserve">Senior Software Engineer </w:t>
                            </w:r>
                            <w:r w:rsidRPr="0058239B"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  <w:t>–</w:t>
                            </w:r>
                            <w:r w:rsidRPr="0058239B">
                              <w:rPr>
                                <w:rFonts w:cstheme="minorHAnsi"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58239B">
                              <w:rPr>
                                <w:rFonts w:cstheme="minorHAnsi"/>
                                <w:bCs/>
                                <w:i/>
                                <w:iCs/>
                                <w:lang w:val="en-US"/>
                              </w:rPr>
                              <w:t>01/2015 to 09/2017</w:t>
                            </w:r>
                          </w:p>
                          <w:p w14:paraId="5789523B" w14:textId="4A247AF9" w:rsidR="00EB79B9" w:rsidRPr="0058239B" w:rsidRDefault="00EB79B9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Projects</w:t>
                            </w:r>
                          </w:p>
                          <w:p w14:paraId="748E7E9E" w14:textId="33CED635" w:rsidR="00EB79B9" w:rsidRPr="0058239B" w:rsidRDefault="00EB79B9" w:rsidP="00EB79B9">
                            <w:pPr>
                              <w:pStyle w:val="NoSpacing"/>
                              <w:numPr>
                                <w:ilvl w:val="1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 xml:space="preserve">Project 1 – Reviewed and verified all work </w:t>
                            </w:r>
                            <w:proofErr w:type="gramStart"/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was in compliance with</w:t>
                            </w:r>
                            <w:proofErr w:type="gramEnd"/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 xml:space="preserve"> sales orders and customer requirements.</w:t>
                            </w:r>
                          </w:p>
                          <w:p w14:paraId="7B0F5F92" w14:textId="09961042" w:rsidR="00EB79B9" w:rsidRPr="0058239B" w:rsidRDefault="00EB79B9" w:rsidP="00EB79B9">
                            <w:pPr>
                              <w:pStyle w:val="NoSpacing"/>
                              <w:numPr>
                                <w:ilvl w:val="1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 xml:space="preserve">Project 2 – Reviewed and verified all work </w:t>
                            </w:r>
                            <w:proofErr w:type="gramStart"/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was in compliance with</w:t>
                            </w:r>
                            <w:proofErr w:type="gramEnd"/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 xml:space="preserve"> sales orders and customer requirements.</w:t>
                            </w:r>
                          </w:p>
                          <w:p w14:paraId="2B99CCB7" w14:textId="5CFA602F" w:rsidR="00EB79B9" w:rsidRPr="0058239B" w:rsidRDefault="00EB79B9" w:rsidP="00EB79B9">
                            <w:pPr>
                              <w:pStyle w:val="NoSpacing"/>
                              <w:numPr>
                                <w:ilvl w:val="1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 xml:space="preserve">Project 3 – Reviewed and verified all work </w:t>
                            </w:r>
                            <w:proofErr w:type="gramStart"/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was in compliance with</w:t>
                            </w:r>
                            <w:proofErr w:type="gramEnd"/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 xml:space="preserve"> sales orders and customer requirements.</w:t>
                            </w:r>
                          </w:p>
                          <w:p w14:paraId="1B33FB9B" w14:textId="7F255DB8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Interpret prints, drawings, and sketches.</w:t>
                            </w:r>
                          </w:p>
                          <w:p w14:paraId="344818AA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Ability to work from designs, work instructions, and verbal instructions.</w:t>
                            </w:r>
                          </w:p>
                          <w:p w14:paraId="4CE703CE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Perform hand and automatic assembly operations on components, sub-assemblies, and assemblies.</w:t>
                            </w:r>
                          </w:p>
                          <w:p w14:paraId="5589CBB4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Assess work for errors or compliance issues and make corrections and modifications when necessary.</w:t>
                            </w:r>
                          </w:p>
                          <w:p w14:paraId="22589860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Clean and finish sub-assemblies or assemblies using hand or power tools.</w:t>
                            </w:r>
                          </w:p>
                          <w:p w14:paraId="3BDA6880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Lubricate and wipe machines, tools, and workplace to maintain safety and cleanliness.</w:t>
                            </w:r>
                          </w:p>
                          <w:p w14:paraId="44E7D73C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Expertly measure, cut, bend, and fit small tubing to machines.</w:t>
                            </w:r>
                          </w:p>
                          <w:p w14:paraId="0D38DF62" w14:textId="77777777" w:rsidR="007A59EE" w:rsidRPr="0058239B" w:rsidRDefault="007A59EE" w:rsidP="007A59EE">
                            <w:pPr>
                              <w:pStyle w:val="NoSpacing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9DE6A1F" w14:textId="74A4E854" w:rsidR="007A59EE" w:rsidRPr="0058239B" w:rsidRDefault="00EF6D8C" w:rsidP="007A59EE">
                            <w:pPr>
                              <w:pStyle w:val="NoSpacing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TATA CONSULTANCY SERVICES </w:t>
                            </w:r>
                            <w:r w:rsidR="007A59EE"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- 0</w:t>
                            </w:r>
                            <w:r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 w:rsidR="007A59EE"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/201</w:t>
                            </w:r>
                            <w:r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="007A59EE"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to </w:t>
                            </w:r>
                            <w:r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12</w:t>
                            </w:r>
                            <w:r w:rsidR="007A59EE"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/201</w:t>
                            </w:r>
                            <w:r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4</w:t>
                            </w:r>
                          </w:p>
                          <w:p w14:paraId="75326D78" w14:textId="500AA370" w:rsidR="00EF6D8C" w:rsidRPr="0058239B" w:rsidRDefault="003930A0" w:rsidP="003930A0">
                            <w:pPr>
                              <w:pStyle w:val="NoSpacing"/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IT Analyst</w:t>
                            </w:r>
                          </w:p>
                          <w:p w14:paraId="6695CCAC" w14:textId="6748F6D6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Determined materials, tools, and equipment needed for product orders.</w:t>
                            </w:r>
                          </w:p>
                          <w:p w14:paraId="1BD9C4F1" w14:textId="77777777" w:rsidR="007A59EE" w:rsidRPr="0058239B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Retrieved correct materials from product inventory to perform various fabrication duties.</w:t>
                            </w:r>
                          </w:p>
                          <w:p w14:paraId="4A54B1C4" w14:textId="77777777" w:rsidR="00EF6D8C" w:rsidRPr="0058239B" w:rsidRDefault="00EF6D8C" w:rsidP="00EF6D8C">
                            <w:pPr>
                              <w:pStyle w:val="NoSpacing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C0F3B9C" w14:textId="4D756F91" w:rsidR="00EF6D8C" w:rsidRPr="0058239B" w:rsidRDefault="00EF6D8C" w:rsidP="00EF6D8C">
                            <w:pPr>
                              <w:pStyle w:val="NoSpacing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DIASPARK INFOTECH PVT. LTD. </w:t>
                            </w:r>
                            <w:r w:rsidRPr="0058239B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- 09/2015 to 05/2018</w:t>
                            </w:r>
                          </w:p>
                          <w:p w14:paraId="6CF22E95" w14:textId="05D39D80" w:rsidR="00EF6D8C" w:rsidRPr="0058239B" w:rsidRDefault="0070326C" w:rsidP="0070326C">
                            <w:pPr>
                              <w:pStyle w:val="NoSpacing"/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Software Engineer L2</w:t>
                            </w:r>
                          </w:p>
                          <w:p w14:paraId="654FA267" w14:textId="2D45E1BF" w:rsidR="00EF6D8C" w:rsidRPr="0058239B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Determined materials, tools, and equipment needed for product orders.</w:t>
                            </w:r>
                          </w:p>
                          <w:p w14:paraId="3B164341" w14:textId="77777777" w:rsidR="00EF6D8C" w:rsidRPr="0058239B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rFonts w:cstheme="minorHAnsi"/>
                                <w:lang w:val="en-US"/>
                              </w:rPr>
                            </w:pPr>
                            <w:r w:rsidRPr="0058239B">
                              <w:rPr>
                                <w:rFonts w:cstheme="minorHAnsi"/>
                                <w:lang w:val="en-US"/>
                              </w:rPr>
                              <w:t>Retrieved correct materials from product inventory to perform various fabrication dut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01CD2" id="_x0000_s1031" type="#_x0000_t202" style="position:absolute;margin-left:-37.9pt;margin-top:0;width:542.25pt;height:650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" filled="f" stroked="f">
                <v:textbox>
                  <w:txbxContent>
                    <w:p w14:paraId="1D091204" w14:textId="1D9D2668" w:rsidR="007A59EE" w:rsidRPr="00E94D8C" w:rsidRDefault="007A59EE" w:rsidP="00EB79B9">
                      <w:pPr>
                        <w:pStyle w:val="Title"/>
                        <w:spacing w:after="240"/>
                        <w:jc w:val="left"/>
                        <w:rPr>
                          <w:rStyle w:val="IntenseReference"/>
                          <w:color w:val="000000" w:themeColor="text1"/>
                          <w:lang w:val="en-US"/>
                        </w:rPr>
                      </w:pPr>
                      <w:r w:rsidRPr="00E94D8C">
                        <w:rPr>
                          <w:color w:val="000000" w:themeColor="text1"/>
                          <w:lang w:val="en-US"/>
                        </w:rPr>
                        <w:t>Experience</w:t>
                      </w:r>
                    </w:p>
                    <w:p w14:paraId="0004D5A9" w14:textId="4DFF0176" w:rsidR="007A59EE" w:rsidRDefault="00EF6D8C" w:rsidP="007A59EE">
                      <w:pPr>
                        <w:pStyle w:val="NoSpacing"/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WM UNIVERSAL SOLUTIONS PVT. LTD. </w:t>
                      </w:r>
                      <w:r w:rsidR="007A59EE"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 xml:space="preserve">- </w:t>
                      </w:r>
                      <w:r w:rsidR="007A59EE" w:rsidRPr="0058239B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>0</w:t>
                      </w:r>
                      <w:r w:rsidRPr="0058239B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>1</w:t>
                      </w:r>
                      <w:r w:rsidR="007A59EE" w:rsidRPr="0058239B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/2015 to </w:t>
                      </w:r>
                      <w:r w:rsidRPr="0058239B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>Present</w:t>
                      </w:r>
                    </w:p>
                    <w:p w14:paraId="4AE7DA64" w14:textId="52D417E1" w:rsidR="002D02F2" w:rsidRPr="002D02F2" w:rsidRDefault="002D02F2" w:rsidP="007A59EE">
                      <w:pPr>
                        <w:pStyle w:val="NoSpacing"/>
                      </w:pPr>
                      <w:r w:rsidRPr="002D02F2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>Digital Deputy Manager</w:t>
                      </w:r>
                      <w:r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  <w:t xml:space="preserve"> </w:t>
                      </w:r>
                      <w:r w:rsidRPr="0058239B">
                        <w:rPr>
                          <w:rFonts w:cstheme="minorHAnsi"/>
                          <w:bCs/>
                          <w:lang w:val="en-US"/>
                        </w:rPr>
                        <w:t xml:space="preserve">– </w:t>
                      </w:r>
                      <w:r w:rsidRPr="0058239B"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  <w:t>01/2020 to Present</w:t>
                      </w:r>
                    </w:p>
                    <w:p w14:paraId="282CF862" w14:textId="33CCAAB1" w:rsidR="00112121" w:rsidRPr="0058239B" w:rsidRDefault="002D02F2" w:rsidP="00112121">
                      <w:pPr>
                        <w:pStyle w:val="NoSpacing"/>
                        <w:numPr>
                          <w:ilvl w:val="0"/>
                          <w:numId w:val="5"/>
                        </w:numPr>
                        <w:ind w:left="720"/>
                        <w:rPr>
                          <w:rFonts w:cstheme="minorHAnsi"/>
                          <w:bCs/>
                          <w:lang w:val="en-US"/>
                        </w:rPr>
                      </w:pPr>
                      <w:r>
                        <w:rPr>
                          <w:rFonts w:cstheme="minorHAnsi"/>
                          <w:bCs/>
                          <w:lang w:val="en-US"/>
                        </w:rPr>
                        <w:t xml:space="preserve">Previous </w:t>
                      </w:r>
                      <w:r w:rsidR="00112121" w:rsidRPr="0058239B">
                        <w:rPr>
                          <w:rFonts w:cstheme="minorHAnsi"/>
                          <w:bCs/>
                          <w:lang w:val="en-US"/>
                        </w:rPr>
                        <w:t>Roles</w:t>
                      </w:r>
                    </w:p>
                    <w:p w14:paraId="4DAFE5F0" w14:textId="429A9EA2" w:rsidR="0065074B" w:rsidRPr="0058239B" w:rsidRDefault="0065074B" w:rsidP="0011212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bCs/>
                          <w:lang w:val="en-US"/>
                        </w:rPr>
                        <w:t xml:space="preserve">Principal Software Engineer – </w:t>
                      </w:r>
                      <w:r w:rsidRPr="0058239B"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  <w:t>10/2017 to 12/2019</w:t>
                      </w:r>
                    </w:p>
                    <w:p w14:paraId="40C48125" w14:textId="3172BF38" w:rsidR="0065074B" w:rsidRPr="0058239B" w:rsidRDefault="0065074B" w:rsidP="0011212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bCs/>
                          <w:lang w:val="en-US"/>
                        </w:rPr>
                        <w:t xml:space="preserve">Senior Software Engineer </w:t>
                      </w:r>
                      <w:r w:rsidRPr="0058239B"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  <w:t>–</w:t>
                      </w:r>
                      <w:r w:rsidRPr="0058239B">
                        <w:rPr>
                          <w:rFonts w:cstheme="minorHAnsi"/>
                          <w:bCs/>
                          <w:lang w:val="en-US"/>
                        </w:rPr>
                        <w:t xml:space="preserve"> </w:t>
                      </w:r>
                      <w:r w:rsidRPr="0058239B">
                        <w:rPr>
                          <w:rFonts w:cstheme="minorHAnsi"/>
                          <w:bCs/>
                          <w:i/>
                          <w:iCs/>
                          <w:lang w:val="en-US"/>
                        </w:rPr>
                        <w:t>01/2015 to 09/2017</w:t>
                      </w:r>
                    </w:p>
                    <w:p w14:paraId="5789523B" w14:textId="4A247AF9" w:rsidR="00EB79B9" w:rsidRPr="0058239B" w:rsidRDefault="00EB79B9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Projects</w:t>
                      </w:r>
                    </w:p>
                    <w:p w14:paraId="748E7E9E" w14:textId="33CED635" w:rsidR="00EB79B9" w:rsidRPr="0058239B" w:rsidRDefault="00EB79B9" w:rsidP="00EB79B9">
                      <w:pPr>
                        <w:pStyle w:val="NoSpacing"/>
                        <w:numPr>
                          <w:ilvl w:val="1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 xml:space="preserve">Project 1 – Reviewed and verified all work </w:t>
                      </w:r>
                      <w:proofErr w:type="gramStart"/>
                      <w:r w:rsidRPr="0058239B">
                        <w:rPr>
                          <w:rFonts w:cstheme="minorHAnsi"/>
                          <w:lang w:val="en-US"/>
                        </w:rPr>
                        <w:t>was in compliance with</w:t>
                      </w:r>
                      <w:proofErr w:type="gramEnd"/>
                      <w:r w:rsidRPr="0058239B">
                        <w:rPr>
                          <w:rFonts w:cstheme="minorHAnsi"/>
                          <w:lang w:val="en-US"/>
                        </w:rPr>
                        <w:t xml:space="preserve"> sales orders and customer requirements.</w:t>
                      </w:r>
                    </w:p>
                    <w:p w14:paraId="7B0F5F92" w14:textId="09961042" w:rsidR="00EB79B9" w:rsidRPr="0058239B" w:rsidRDefault="00EB79B9" w:rsidP="00EB79B9">
                      <w:pPr>
                        <w:pStyle w:val="NoSpacing"/>
                        <w:numPr>
                          <w:ilvl w:val="1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 xml:space="preserve">Project 2 – Reviewed and verified all work </w:t>
                      </w:r>
                      <w:proofErr w:type="gramStart"/>
                      <w:r w:rsidRPr="0058239B">
                        <w:rPr>
                          <w:rFonts w:cstheme="minorHAnsi"/>
                          <w:lang w:val="en-US"/>
                        </w:rPr>
                        <w:t>was in compliance with</w:t>
                      </w:r>
                      <w:proofErr w:type="gramEnd"/>
                      <w:r w:rsidRPr="0058239B">
                        <w:rPr>
                          <w:rFonts w:cstheme="minorHAnsi"/>
                          <w:lang w:val="en-US"/>
                        </w:rPr>
                        <w:t xml:space="preserve"> sales orders and customer requirements.</w:t>
                      </w:r>
                    </w:p>
                    <w:p w14:paraId="2B99CCB7" w14:textId="5CFA602F" w:rsidR="00EB79B9" w:rsidRPr="0058239B" w:rsidRDefault="00EB79B9" w:rsidP="00EB79B9">
                      <w:pPr>
                        <w:pStyle w:val="NoSpacing"/>
                        <w:numPr>
                          <w:ilvl w:val="1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 xml:space="preserve">Project 3 – Reviewed and verified all work </w:t>
                      </w:r>
                      <w:proofErr w:type="gramStart"/>
                      <w:r w:rsidRPr="0058239B">
                        <w:rPr>
                          <w:rFonts w:cstheme="minorHAnsi"/>
                          <w:lang w:val="en-US"/>
                        </w:rPr>
                        <w:t>was in compliance with</w:t>
                      </w:r>
                      <w:proofErr w:type="gramEnd"/>
                      <w:r w:rsidRPr="0058239B">
                        <w:rPr>
                          <w:rFonts w:cstheme="minorHAnsi"/>
                          <w:lang w:val="en-US"/>
                        </w:rPr>
                        <w:t xml:space="preserve"> sales orders and customer requirements.</w:t>
                      </w:r>
                    </w:p>
                    <w:p w14:paraId="1B33FB9B" w14:textId="7F255DB8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Interpret prints, drawings, and sketches.</w:t>
                      </w:r>
                    </w:p>
                    <w:p w14:paraId="344818AA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Ability to work from designs, work instructions, and verbal instructions.</w:t>
                      </w:r>
                    </w:p>
                    <w:p w14:paraId="4CE703CE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Perform hand and automatic assembly operations on components, sub-assemblies, and assemblies.</w:t>
                      </w:r>
                    </w:p>
                    <w:p w14:paraId="5589CBB4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Assess work for errors or compliance issues and make corrections and modifications when necessary.</w:t>
                      </w:r>
                    </w:p>
                    <w:p w14:paraId="22589860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Clean and finish sub-assemblies or assemblies using hand or power tools.</w:t>
                      </w:r>
                    </w:p>
                    <w:p w14:paraId="3BDA6880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Lubricate and wipe machines, tools, and workplace to maintain safety and cleanliness.</w:t>
                      </w:r>
                    </w:p>
                    <w:p w14:paraId="44E7D73C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Expertly measure, cut, bend, and fit small tubing to machines.</w:t>
                      </w:r>
                    </w:p>
                    <w:p w14:paraId="0D38DF62" w14:textId="77777777" w:rsidR="007A59EE" w:rsidRPr="0058239B" w:rsidRDefault="007A59EE" w:rsidP="007A59EE">
                      <w:pPr>
                        <w:pStyle w:val="NoSpacing"/>
                        <w:rPr>
                          <w:rFonts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</w:p>
                    <w:p w14:paraId="59DE6A1F" w14:textId="74A4E854" w:rsidR="007A59EE" w:rsidRPr="0058239B" w:rsidRDefault="00EF6D8C" w:rsidP="007A59EE">
                      <w:pPr>
                        <w:pStyle w:val="NoSpacing"/>
                        <w:rPr>
                          <w:rFonts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TATA CONSULTANCY SERVICES </w:t>
                      </w:r>
                      <w:r w:rsidR="007A59EE"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- 0</w:t>
                      </w:r>
                      <w:r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2</w:t>
                      </w:r>
                      <w:r w:rsidR="007A59EE"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/201</w:t>
                      </w:r>
                      <w:r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1</w:t>
                      </w:r>
                      <w:r w:rsidR="007A59EE"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 xml:space="preserve"> to </w:t>
                      </w:r>
                      <w:r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12</w:t>
                      </w:r>
                      <w:r w:rsidR="007A59EE"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/201</w:t>
                      </w:r>
                      <w:r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4</w:t>
                      </w:r>
                    </w:p>
                    <w:p w14:paraId="75326D78" w14:textId="500AA370" w:rsidR="00EF6D8C" w:rsidRPr="0058239B" w:rsidRDefault="003930A0" w:rsidP="003930A0">
                      <w:pPr>
                        <w:pStyle w:val="NoSpacing"/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>IT Analyst</w:t>
                      </w:r>
                    </w:p>
                    <w:p w14:paraId="6695CCAC" w14:textId="6748F6D6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Determined materials, tools, and equipment needed for product orders.</w:t>
                      </w:r>
                    </w:p>
                    <w:p w14:paraId="1BD9C4F1" w14:textId="77777777" w:rsidR="007A59EE" w:rsidRPr="0058239B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Retrieved correct materials from product inventory to perform various fabrication duties.</w:t>
                      </w:r>
                    </w:p>
                    <w:p w14:paraId="4A54B1C4" w14:textId="77777777" w:rsidR="00EF6D8C" w:rsidRPr="0058239B" w:rsidRDefault="00EF6D8C" w:rsidP="00EF6D8C">
                      <w:pPr>
                        <w:pStyle w:val="NoSpacing"/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</w:pPr>
                    </w:p>
                    <w:p w14:paraId="5C0F3B9C" w14:textId="4D756F91" w:rsidR="00EF6D8C" w:rsidRPr="0058239B" w:rsidRDefault="00EF6D8C" w:rsidP="00EF6D8C">
                      <w:pPr>
                        <w:pStyle w:val="NoSpacing"/>
                        <w:rPr>
                          <w:rFonts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DIASPARK INFOTECH PVT. LTD. </w:t>
                      </w:r>
                      <w:r w:rsidRPr="0058239B">
                        <w:rPr>
                          <w:rFonts w:cstheme="minorHAnsi"/>
                          <w:sz w:val="24"/>
                          <w:szCs w:val="24"/>
                          <w:lang w:val="en-US"/>
                        </w:rPr>
                        <w:t>- 09/2015 to 05/2018</w:t>
                      </w:r>
                    </w:p>
                    <w:p w14:paraId="6CF22E95" w14:textId="05D39D80" w:rsidR="00EF6D8C" w:rsidRPr="0058239B" w:rsidRDefault="0070326C" w:rsidP="0070326C">
                      <w:pPr>
                        <w:pStyle w:val="NoSpacing"/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>Software Engineer L2</w:t>
                      </w:r>
                    </w:p>
                    <w:p w14:paraId="654FA267" w14:textId="2D45E1BF" w:rsidR="00EF6D8C" w:rsidRPr="0058239B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Determined materials, tools, and equipment needed for product orders.</w:t>
                      </w:r>
                    </w:p>
                    <w:p w14:paraId="3B164341" w14:textId="77777777" w:rsidR="00EF6D8C" w:rsidRPr="0058239B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rFonts w:cstheme="minorHAnsi"/>
                          <w:lang w:val="en-US"/>
                        </w:rPr>
                      </w:pPr>
                      <w:r w:rsidRPr="0058239B">
                        <w:rPr>
                          <w:rFonts w:cstheme="minorHAnsi"/>
                          <w:lang w:val="en-US"/>
                        </w:rPr>
                        <w:t>Retrieved correct materials from product inventory to perform various fabrication duti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E463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AE997B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53" type="#_x0000_t75" alt="@ with solid fill" style="width:1in;height:1in;visibility:visible;mso-wrap-style:square" o:bullet="t">
        <v:imagedata r:id="rId1" o:title="@ with solid fill"/>
      </v:shape>
    </w:pict>
  </w:numPicBullet>
  <w:abstractNum w:abstractNumId="0" w15:restartNumberingAfterBreak="0">
    <w:nsid w:val="EA454B4C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146CC7"/>
    <w:multiLevelType w:val="hybridMultilevel"/>
    <w:tmpl w:val="76841B3C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2D6B1043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88C438E"/>
    <w:multiLevelType w:val="hybridMultilevel"/>
    <w:tmpl w:val="A9DCE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F4A01"/>
    <w:multiLevelType w:val="hybridMultilevel"/>
    <w:tmpl w:val="AA262178"/>
    <w:lvl w:ilvl="0" w:tplc="04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7C8C5914"/>
    <w:multiLevelType w:val="hybridMultilevel"/>
    <w:tmpl w:val="3A00A4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wNDE0MTA2szQ0sTRR0lEKTi0uzszPAykwrgUAUc8M/CwAAAA="/>
  </w:docVars>
  <w:rsids>
    <w:rsidRoot w:val="00F14B9F"/>
    <w:rsid w:val="000D5CD5"/>
    <w:rsid w:val="00112121"/>
    <w:rsid w:val="001A2A68"/>
    <w:rsid w:val="002477F4"/>
    <w:rsid w:val="002D02F2"/>
    <w:rsid w:val="003930A0"/>
    <w:rsid w:val="00580D34"/>
    <w:rsid w:val="0058239B"/>
    <w:rsid w:val="006358AA"/>
    <w:rsid w:val="0065074B"/>
    <w:rsid w:val="0070326C"/>
    <w:rsid w:val="007A59EE"/>
    <w:rsid w:val="00AA7B33"/>
    <w:rsid w:val="00B23FFA"/>
    <w:rsid w:val="00BE7034"/>
    <w:rsid w:val="00C84854"/>
    <w:rsid w:val="00CB3CAC"/>
    <w:rsid w:val="00CD109A"/>
    <w:rsid w:val="00CE59BE"/>
    <w:rsid w:val="00E2602D"/>
    <w:rsid w:val="00E94D8C"/>
    <w:rsid w:val="00EB79B9"/>
    <w:rsid w:val="00EF6D8C"/>
    <w:rsid w:val="00F14B9F"/>
    <w:rsid w:val="00FF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2B3A4"/>
  <w15:chartTrackingRefBased/>
  <w15:docId w15:val="{7C2CC930-86C1-4190-9812-7AE2222A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034"/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602D"/>
    <w:pPr>
      <w:keepNext/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3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77F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A59EE"/>
    <w:pPr>
      <w:pBdr>
        <w:bottom w:val="single" w:sz="4" w:space="1" w:color="auto"/>
      </w:pBdr>
      <w:spacing w:after="120" w:line="240" w:lineRule="auto"/>
      <w:contextualSpacing/>
      <w:jc w:val="right"/>
    </w:pPr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customStyle="1" w:styleId="TitleChar">
    <w:name w:val="Title Char"/>
    <w:basedOn w:val="DefaultParagraphFont"/>
    <w:link w:val="Title"/>
    <w:uiPriority w:val="10"/>
    <w:rsid w:val="007A59EE"/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styleId="IntenseReference">
    <w:name w:val="Intense Reference"/>
    <w:basedOn w:val="DefaultParagraphFont"/>
    <w:uiPriority w:val="32"/>
    <w:qFormat/>
    <w:rsid w:val="007A59EE"/>
    <w:rPr>
      <w:b/>
      <w:bCs/>
      <w:smallCaps/>
      <w:color w:val="5B9BD5" w:themeColor="accent1"/>
      <w:spacing w:val="5"/>
    </w:rPr>
  </w:style>
  <w:style w:type="paragraph" w:styleId="NoSpacing">
    <w:name w:val="No Spacing"/>
    <w:uiPriority w:val="1"/>
    <w:qFormat/>
    <w:rsid w:val="007A59EE"/>
    <w:pPr>
      <w:spacing w:after="0" w:line="240" w:lineRule="auto"/>
    </w:pPr>
    <w:rPr>
      <w:lang w:val="pl-PL"/>
    </w:rPr>
  </w:style>
  <w:style w:type="paragraph" w:styleId="ListParagraph">
    <w:name w:val="List Paragraph"/>
    <w:basedOn w:val="Normal"/>
    <w:uiPriority w:val="34"/>
    <w:qFormat/>
    <w:rsid w:val="00CE59BE"/>
    <w:pPr>
      <w:ind w:left="720"/>
      <w:contextualSpacing/>
    </w:pPr>
    <w:rPr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6358AA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E2602D"/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customStyle="1" w:styleId="FirstParagraph">
    <w:name w:val="First Paragraph"/>
    <w:basedOn w:val="BodyText"/>
    <w:next w:val="BodyText"/>
    <w:rsid w:val="00E2602D"/>
    <w:pPr>
      <w:spacing w:before="180" w:after="180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99"/>
    <w:semiHidden/>
    <w:unhideWhenUsed/>
    <w:rsid w:val="00E260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602D"/>
  </w:style>
  <w:style w:type="paragraph" w:styleId="Subtitle">
    <w:name w:val="Subtitle"/>
    <w:basedOn w:val="Normal"/>
    <w:next w:val="Normal"/>
    <w:link w:val="SubtitleChar"/>
    <w:uiPriority w:val="11"/>
    <w:qFormat/>
    <w:rsid w:val="00E2602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2602D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rsid w:val="00E2602D"/>
    <w:pPr>
      <w:spacing w:before="36" w:after="36"/>
    </w:pPr>
    <w:rPr>
      <w:rFonts w:eastAsiaTheme="minorEastAsia"/>
    </w:rPr>
  </w:style>
  <w:style w:type="character" w:customStyle="1" w:styleId="Heading7Char">
    <w:name w:val="Heading 7 Char"/>
    <w:basedOn w:val="DefaultParagraphFont"/>
    <w:link w:val="Heading7"/>
    <w:uiPriority w:val="9"/>
    <w:rsid w:val="0058239B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hyperlink" Target="https://in.linkedin.com/in/utkarshpuranik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mailto:utkarsh.puranik@outlook.com" TargetMode="External"/><Relationship Id="rId12" Type="http://schemas.openxmlformats.org/officeDocument/2006/relationships/hyperlink" Target="https://in.linkedin.com/in/utkarshpuranik" TargetMode="External"/><Relationship Id="rId17" Type="http://schemas.openxmlformats.org/officeDocument/2006/relationships/hyperlink" Target="https://utkarshpuranik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utkarsh.puranik@outlook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utkarshPuranik" TargetMode="External"/><Relationship Id="rId10" Type="http://schemas.openxmlformats.org/officeDocument/2006/relationships/hyperlink" Target="https://utkarshpuranik.com" TargetMode="External"/><Relationship Id="rId19" Type="http://schemas.openxmlformats.org/officeDocument/2006/relationships/hyperlink" Target="https://github.com/utkarshPurani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F6F3D-585C-40B0-AB97-E9C12C63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5</TotalTime>
  <Pages>2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Puranik, Utkarsh</cp:lastModifiedBy>
  <cp:revision>4</cp:revision>
  <dcterms:created xsi:type="dcterms:W3CDTF">2022-06-30T22:22:00Z</dcterms:created>
  <dcterms:modified xsi:type="dcterms:W3CDTF">2022-07-16T06:14:00Z</dcterms:modified>
</cp:coreProperties>
</file>